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E34CC" w14:textId="40F6E123" w:rsidR="00786B3B" w:rsidRPr="00A91A48" w:rsidRDefault="00C96A0D" w:rsidP="00B34BD0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Arial"/>
          <w:color w:val="000000"/>
          <w:sz w:val="30"/>
          <w:szCs w:val="30"/>
        </w:rPr>
      </w:pPr>
      <w:r w:rsidRPr="00A91A48">
        <w:rPr>
          <w:rFonts w:ascii="Gadugi" w:eastAsia="Times New Roman" w:hAnsi="Gadugi" w:cs="Arial"/>
          <w:noProof/>
          <w:color w:val="000000"/>
          <w:sz w:val="30"/>
          <w:szCs w:val="30"/>
        </w:rPr>
        <w:drawing>
          <wp:inline distT="0" distB="0" distL="0" distR="0" wp14:anchorId="3E3398B1" wp14:editId="0F11F7EF">
            <wp:extent cx="2238950" cy="1628384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heph Logo2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2389" cy="1761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0B385" w14:textId="6C35AD84" w:rsidR="006149C0" w:rsidRPr="00A91A48" w:rsidRDefault="006149C0" w:rsidP="00130A65">
      <w:pPr>
        <w:spacing w:before="100" w:beforeAutospacing="1" w:after="100" w:afterAutospacing="1" w:line="240" w:lineRule="auto"/>
        <w:rPr>
          <w:rFonts w:ascii="Gadugi" w:eastAsia="Times New Roman" w:hAnsi="Gadugi" w:cs="Arial"/>
          <w:color w:val="000000"/>
          <w:sz w:val="30"/>
          <w:szCs w:val="30"/>
        </w:rPr>
      </w:pPr>
      <w:r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Dear </w:t>
      </w:r>
      <w:r w:rsidR="00786B3B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Resort </w:t>
      </w:r>
      <w:r w:rsidRPr="00A91A48">
        <w:rPr>
          <w:rFonts w:ascii="Gadugi" w:eastAsia="Times New Roman" w:hAnsi="Gadugi" w:cs="Arial"/>
          <w:color w:val="000000"/>
          <w:sz w:val="30"/>
          <w:szCs w:val="30"/>
        </w:rPr>
        <w:t>Guest,</w:t>
      </w:r>
    </w:p>
    <w:p w14:paraId="4B64D942" w14:textId="3A3DBCCA" w:rsidR="00130A65" w:rsidRPr="00A91A48" w:rsidRDefault="00786B3B" w:rsidP="00130A65">
      <w:pPr>
        <w:spacing w:before="100" w:beforeAutospacing="1" w:after="100" w:afterAutospacing="1" w:line="240" w:lineRule="auto"/>
        <w:rPr>
          <w:rFonts w:ascii="Gadugi" w:eastAsia="Times New Roman" w:hAnsi="Gadugi" w:cs="Arial"/>
          <w:color w:val="000000"/>
          <w:sz w:val="30"/>
          <w:szCs w:val="30"/>
        </w:rPr>
      </w:pPr>
      <w:r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First, welcome to Shephard’s Beach Resort.  We have doubled our </w:t>
      </w:r>
      <w:r w:rsidR="00A91A48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cleaning </w:t>
      </w:r>
      <w:r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procedures to </w:t>
      </w:r>
      <w:r w:rsidR="00130A65" w:rsidRPr="00A91A48">
        <w:rPr>
          <w:rFonts w:ascii="Gadugi" w:eastAsia="Times New Roman" w:hAnsi="Gadugi" w:cs="Arial"/>
          <w:color w:val="000000"/>
          <w:sz w:val="30"/>
          <w:szCs w:val="30"/>
        </w:rPr>
        <w:t>ensure the safety and wellbeing of our guests and team members</w:t>
      </w:r>
      <w:r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. </w:t>
      </w:r>
      <w:r w:rsidR="00130A65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 </w:t>
      </w:r>
      <w:r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Our associates will be </w:t>
      </w:r>
      <w:r w:rsidR="00130A65" w:rsidRPr="00A91A48">
        <w:rPr>
          <w:rFonts w:ascii="Gadugi" w:eastAsia="Times New Roman" w:hAnsi="Gadugi" w:cs="Arial"/>
          <w:color w:val="000000"/>
          <w:sz w:val="30"/>
          <w:szCs w:val="30"/>
        </w:rPr>
        <w:t>taking extra precaution</w:t>
      </w:r>
      <w:r w:rsidRPr="00A91A48">
        <w:rPr>
          <w:rFonts w:ascii="Gadugi" w:eastAsia="Times New Roman" w:hAnsi="Gadugi" w:cs="Arial"/>
          <w:color w:val="000000"/>
          <w:sz w:val="30"/>
          <w:szCs w:val="30"/>
        </w:rPr>
        <w:t>s</w:t>
      </w:r>
      <w:r w:rsidR="00130A65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 to encourage a safe and comfortable </w:t>
      </w:r>
      <w:r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experience throughout the </w:t>
      </w:r>
      <w:r w:rsidR="00A91A48">
        <w:rPr>
          <w:rFonts w:ascii="Gadugi" w:eastAsia="Times New Roman" w:hAnsi="Gadugi" w:cs="Arial"/>
          <w:color w:val="000000"/>
          <w:sz w:val="30"/>
          <w:szCs w:val="30"/>
        </w:rPr>
        <w:t>R</w:t>
      </w:r>
      <w:r w:rsidRPr="00A91A48">
        <w:rPr>
          <w:rFonts w:ascii="Gadugi" w:eastAsia="Times New Roman" w:hAnsi="Gadugi" w:cs="Arial"/>
          <w:color w:val="000000"/>
          <w:sz w:val="30"/>
          <w:szCs w:val="30"/>
        </w:rPr>
        <w:t>esort.</w:t>
      </w:r>
      <w:r w:rsidR="00130A65" w:rsidRPr="00A91A48">
        <w:rPr>
          <w:rFonts w:ascii="Gadugi" w:eastAsia="Times New Roman" w:hAnsi="Gadugi" w:cs="Arial"/>
          <w:b/>
          <w:bCs/>
          <w:color w:val="000000"/>
          <w:sz w:val="30"/>
          <w:szCs w:val="30"/>
        </w:rPr>
        <w:t> </w:t>
      </w:r>
    </w:p>
    <w:p w14:paraId="76EF8ED7" w14:textId="0E1F15CD" w:rsidR="00130A65" w:rsidRPr="00A91A48" w:rsidRDefault="00786B3B" w:rsidP="00130A65">
      <w:pPr>
        <w:spacing w:before="100" w:beforeAutospacing="1" w:after="100" w:afterAutospacing="1" w:line="240" w:lineRule="auto"/>
        <w:rPr>
          <w:rFonts w:ascii="Gadugi" w:eastAsia="Times New Roman" w:hAnsi="Gadugi" w:cs="Arial"/>
          <w:color w:val="000000"/>
          <w:sz w:val="30"/>
          <w:szCs w:val="30"/>
        </w:rPr>
      </w:pPr>
      <w:r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Along with our most capable housekeeping staff, which </w:t>
      </w:r>
      <w:r w:rsidR="00A06A73">
        <w:rPr>
          <w:rFonts w:ascii="Gadugi" w:eastAsia="Times New Roman" w:hAnsi="Gadugi" w:cs="Arial"/>
          <w:color w:val="000000"/>
          <w:sz w:val="30"/>
          <w:szCs w:val="30"/>
        </w:rPr>
        <w:t xml:space="preserve">were </w:t>
      </w:r>
      <w:r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recently </w:t>
      </w:r>
      <w:r w:rsidR="00A06A73">
        <w:rPr>
          <w:rFonts w:ascii="Gadugi" w:eastAsia="Times New Roman" w:hAnsi="Gadugi" w:cs="Arial"/>
          <w:color w:val="000000"/>
          <w:sz w:val="30"/>
          <w:szCs w:val="30"/>
        </w:rPr>
        <w:t>a</w:t>
      </w:r>
      <w:r w:rsidR="00A0387A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warded AAA’s </w:t>
      </w:r>
      <w:r w:rsidR="00167E95" w:rsidRPr="00A91A48">
        <w:rPr>
          <w:rFonts w:ascii="Gadugi" w:eastAsia="Times New Roman" w:hAnsi="Gadugi" w:cs="Arial"/>
          <w:color w:val="000000"/>
          <w:sz w:val="30"/>
          <w:szCs w:val="30"/>
        </w:rPr>
        <w:t>“</w:t>
      </w:r>
      <w:r w:rsidR="00A0387A" w:rsidRPr="00A91A48">
        <w:rPr>
          <w:rFonts w:ascii="Gadugi" w:eastAsia="Times New Roman" w:hAnsi="Gadugi" w:cs="Arial"/>
          <w:b/>
          <w:bCs/>
          <w:color w:val="70AD47" w:themeColor="accent6"/>
          <w:sz w:val="30"/>
          <w:szCs w:val="30"/>
        </w:rPr>
        <w:t>Best of Housekeeping Award</w:t>
      </w:r>
      <w:r w:rsidR="00A0387A" w:rsidRPr="00A91A48">
        <w:rPr>
          <w:rFonts w:ascii="Gadugi" w:eastAsia="Times New Roman" w:hAnsi="Gadugi" w:cs="Arial"/>
          <w:color w:val="000000"/>
          <w:sz w:val="30"/>
          <w:szCs w:val="30"/>
        </w:rPr>
        <w:t>” for the third year in a row, we</w:t>
      </w:r>
      <w:r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 have </w:t>
      </w:r>
      <w:r w:rsidR="00167E95" w:rsidRPr="00A91A48">
        <w:rPr>
          <w:rFonts w:ascii="Gadugi" w:eastAsia="Times New Roman" w:hAnsi="Gadugi" w:cs="Arial"/>
          <w:color w:val="000000"/>
          <w:sz w:val="30"/>
          <w:szCs w:val="30"/>
        </w:rPr>
        <w:t>taken our</w:t>
      </w:r>
      <w:r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 cleaning procedures</w:t>
      </w:r>
      <w:r w:rsidR="00167E95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 to a higher level</w:t>
      </w:r>
      <w:r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. </w:t>
      </w:r>
    </w:p>
    <w:p w14:paraId="57899CDD" w14:textId="4B15F2E5" w:rsidR="00FD3B46" w:rsidRPr="00A91A48" w:rsidRDefault="00A91A48" w:rsidP="00130A65">
      <w:pPr>
        <w:spacing w:before="100" w:beforeAutospacing="1" w:after="100" w:afterAutospacing="1" w:line="240" w:lineRule="auto"/>
        <w:rPr>
          <w:rFonts w:ascii="Gadugi" w:eastAsia="Times New Roman" w:hAnsi="Gadugi" w:cs="Arial"/>
          <w:color w:val="000000"/>
          <w:sz w:val="30"/>
          <w:szCs w:val="30"/>
        </w:rPr>
      </w:pPr>
      <w:r>
        <w:rPr>
          <w:rFonts w:ascii="Gadugi" w:eastAsia="Times New Roman" w:hAnsi="Gadugi" w:cs="Arial"/>
          <w:color w:val="000000"/>
          <w:sz w:val="30"/>
          <w:szCs w:val="30"/>
        </w:rPr>
        <w:t>Due to the uncertainty of the pandemic</w:t>
      </w:r>
      <w:r w:rsidR="00167E95" w:rsidRPr="00A91A48">
        <w:rPr>
          <w:rFonts w:ascii="Gadugi" w:eastAsia="Times New Roman" w:hAnsi="Gadugi" w:cs="Arial"/>
          <w:color w:val="000000"/>
          <w:sz w:val="30"/>
          <w:szCs w:val="30"/>
        </w:rPr>
        <w:t>, we are maintaining some housekeeping restrictions.</w:t>
      </w:r>
      <w:r w:rsidR="00786B3B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 </w:t>
      </w:r>
      <w:r>
        <w:rPr>
          <w:rFonts w:ascii="Gadugi" w:eastAsia="Times New Roman" w:hAnsi="Gadugi" w:cs="Arial"/>
          <w:color w:val="000000"/>
          <w:sz w:val="30"/>
          <w:szCs w:val="30"/>
        </w:rPr>
        <w:t>Unfortunately, we</w:t>
      </w:r>
      <w:r w:rsidR="00786B3B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 are not providing daily in-room service. </w:t>
      </w:r>
      <w:r w:rsidR="00A0387A" w:rsidRPr="00A91A48">
        <w:rPr>
          <w:rFonts w:ascii="Gadugi" w:eastAsia="Times New Roman" w:hAnsi="Gadugi" w:cs="Arial"/>
          <w:color w:val="000000"/>
          <w:sz w:val="30"/>
          <w:szCs w:val="30"/>
        </w:rPr>
        <w:t>However</w:t>
      </w:r>
      <w:r w:rsidR="00786B3B" w:rsidRPr="00A91A48">
        <w:rPr>
          <w:rFonts w:ascii="Gadugi" w:eastAsia="Times New Roman" w:hAnsi="Gadugi" w:cs="Arial"/>
          <w:color w:val="000000"/>
          <w:sz w:val="30"/>
          <w:szCs w:val="30"/>
        </w:rPr>
        <w:t>, between 9 am to 5 pm</w:t>
      </w:r>
      <w:r w:rsidR="00167E95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 we will be glad to exchange your towels and trash</w:t>
      </w:r>
      <w:r w:rsidR="00786B3B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.  </w:t>
      </w:r>
      <w:r w:rsidR="00FD3B46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Please dial </w:t>
      </w:r>
      <w:r w:rsidR="00786B3B" w:rsidRPr="00A91A48">
        <w:rPr>
          <w:rFonts w:ascii="Gadugi" w:eastAsia="Times New Roman" w:hAnsi="Gadugi" w:cs="Arial"/>
          <w:color w:val="000000"/>
          <w:sz w:val="30"/>
          <w:szCs w:val="30"/>
        </w:rPr>
        <w:t>“0”</w:t>
      </w:r>
      <w:r w:rsidR="00FD3B46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 to set up an exchange for fresh towels and </w:t>
      </w:r>
      <w:r w:rsidR="00BF4AD1" w:rsidRPr="00A91A48">
        <w:rPr>
          <w:rFonts w:ascii="Gadugi" w:eastAsia="Times New Roman" w:hAnsi="Gadugi" w:cs="Arial"/>
          <w:color w:val="000000"/>
          <w:sz w:val="30"/>
          <w:szCs w:val="30"/>
        </w:rPr>
        <w:t>trash</w:t>
      </w:r>
      <w:r w:rsidR="00FD3B46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 </w:t>
      </w:r>
      <w:r>
        <w:rPr>
          <w:rFonts w:ascii="Gadugi" w:eastAsia="Times New Roman" w:hAnsi="Gadugi" w:cs="Arial"/>
          <w:color w:val="000000"/>
          <w:sz w:val="30"/>
          <w:szCs w:val="30"/>
        </w:rPr>
        <w:t>collection</w:t>
      </w:r>
      <w:r w:rsidR="00786B3B" w:rsidRPr="00A91A48">
        <w:rPr>
          <w:rFonts w:ascii="Gadugi" w:eastAsia="Times New Roman" w:hAnsi="Gadugi" w:cs="Arial"/>
          <w:color w:val="000000"/>
          <w:sz w:val="30"/>
          <w:szCs w:val="30"/>
        </w:rPr>
        <w:t>.</w:t>
      </w:r>
      <w:r w:rsidR="00FD3B46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 </w:t>
      </w:r>
      <w:r w:rsidR="00755D7B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Please place your </w:t>
      </w:r>
      <w:r w:rsidR="00BF4AD1" w:rsidRPr="00A91A48">
        <w:rPr>
          <w:rFonts w:ascii="Gadugi" w:eastAsia="Times New Roman" w:hAnsi="Gadugi" w:cs="Arial"/>
          <w:color w:val="000000"/>
          <w:sz w:val="30"/>
          <w:szCs w:val="30"/>
        </w:rPr>
        <w:t>dirty towels in the bag</w:t>
      </w:r>
      <w:r w:rsidR="00786B3B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 provided in your room</w:t>
      </w:r>
      <w:r w:rsidR="00BF4AD1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 and dial zero when you are ready to have them picked up. </w:t>
      </w:r>
      <w:r w:rsidR="006149C0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Please do not leave items in </w:t>
      </w:r>
      <w:r w:rsidR="00786B3B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the </w:t>
      </w:r>
      <w:r w:rsidR="006149C0" w:rsidRPr="00A91A48">
        <w:rPr>
          <w:rFonts w:ascii="Gadugi" w:eastAsia="Times New Roman" w:hAnsi="Gadugi" w:cs="Arial"/>
          <w:color w:val="000000"/>
          <w:sz w:val="30"/>
          <w:szCs w:val="30"/>
        </w:rPr>
        <w:t>hallways.</w:t>
      </w:r>
      <w:r w:rsidR="00786B3B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 </w:t>
      </w:r>
    </w:p>
    <w:p w14:paraId="1E5A481E" w14:textId="088D6A56" w:rsidR="00A06A73" w:rsidRPr="00A91A48" w:rsidRDefault="006149C0" w:rsidP="00130A65">
      <w:pPr>
        <w:spacing w:before="100" w:beforeAutospacing="1" w:after="100" w:afterAutospacing="1" w:line="240" w:lineRule="auto"/>
        <w:rPr>
          <w:rFonts w:ascii="Gadugi" w:eastAsia="Times New Roman" w:hAnsi="Gadugi" w:cs="Arial"/>
          <w:color w:val="000000"/>
          <w:sz w:val="30"/>
          <w:szCs w:val="30"/>
        </w:rPr>
      </w:pPr>
      <w:r w:rsidRPr="00A91A48">
        <w:rPr>
          <w:rFonts w:ascii="Gadugi" w:eastAsia="Times New Roman" w:hAnsi="Gadugi" w:cs="Arial"/>
          <w:color w:val="000000"/>
          <w:sz w:val="30"/>
          <w:szCs w:val="30"/>
        </w:rPr>
        <w:t>We look forward to making you</w:t>
      </w:r>
      <w:r w:rsidR="00786B3B" w:rsidRPr="00A91A48">
        <w:rPr>
          <w:rFonts w:ascii="Gadugi" w:eastAsia="Times New Roman" w:hAnsi="Gadugi" w:cs="Arial"/>
          <w:color w:val="000000"/>
          <w:sz w:val="30"/>
          <w:szCs w:val="30"/>
        </w:rPr>
        <w:t>r</w:t>
      </w:r>
      <w:r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 stay enjoyable! Please dial zero if you have any additional questions or requests.</w:t>
      </w:r>
    </w:p>
    <w:p w14:paraId="4C5C66DC" w14:textId="38051790" w:rsidR="006149C0" w:rsidRPr="00A91A48" w:rsidRDefault="006149C0" w:rsidP="00130A65">
      <w:pPr>
        <w:spacing w:before="100" w:beforeAutospacing="1" w:after="100" w:afterAutospacing="1" w:line="240" w:lineRule="auto"/>
        <w:rPr>
          <w:rFonts w:ascii="Gadugi" w:eastAsia="Times New Roman" w:hAnsi="Gadugi" w:cs="Arial"/>
          <w:color w:val="000000"/>
          <w:sz w:val="30"/>
          <w:szCs w:val="30"/>
        </w:rPr>
      </w:pPr>
      <w:r w:rsidRPr="00A91A48">
        <w:rPr>
          <w:rFonts w:ascii="Gadugi" w:eastAsia="Times New Roman" w:hAnsi="Gadugi" w:cs="Arial"/>
          <w:color w:val="000000"/>
          <w:sz w:val="30"/>
          <w:szCs w:val="30"/>
        </w:rPr>
        <w:t>Sincerely,</w:t>
      </w:r>
      <w:r w:rsidR="00786B3B" w:rsidRPr="00A91A48">
        <w:rPr>
          <w:rFonts w:ascii="Gadugi" w:eastAsia="Times New Roman" w:hAnsi="Gadugi" w:cs="Arial"/>
          <w:color w:val="000000"/>
          <w:sz w:val="30"/>
          <w:szCs w:val="30"/>
        </w:rPr>
        <w:t xml:space="preserve"> Resort Staff</w:t>
      </w:r>
    </w:p>
    <w:p w14:paraId="7C747AAE" w14:textId="77777777" w:rsidR="00D642BE" w:rsidRPr="00D642BE" w:rsidRDefault="00D642BE" w:rsidP="00130A65">
      <w:pPr>
        <w:spacing w:before="100" w:beforeAutospacing="1" w:after="100" w:afterAutospacing="1" w:line="240" w:lineRule="auto"/>
        <w:rPr>
          <w:rFonts w:ascii="Gadugi" w:eastAsia="Times New Roman" w:hAnsi="Gadugi" w:cs="Arial"/>
          <w:color w:val="000000"/>
          <w:sz w:val="20"/>
          <w:szCs w:val="20"/>
        </w:rPr>
      </w:pPr>
    </w:p>
    <w:p w14:paraId="3390D4E6" w14:textId="4A84E962" w:rsidR="006149C0" w:rsidRPr="00CD6610" w:rsidRDefault="00D642BE" w:rsidP="00D642BE">
      <w:pPr>
        <w:spacing w:before="100" w:beforeAutospacing="1" w:after="100" w:afterAutospacing="1" w:line="240" w:lineRule="auto"/>
        <w:jc w:val="center"/>
        <w:rPr>
          <w:rFonts w:ascii="Gadugi" w:eastAsia="Times New Roman" w:hAnsi="Gadugi" w:cs="Arial"/>
          <w:color w:val="000000"/>
          <w:sz w:val="20"/>
          <w:szCs w:val="20"/>
        </w:rPr>
      </w:pPr>
      <w:r>
        <w:rPr>
          <w:rFonts w:ascii="Gadugi" w:hAnsi="Gadugi"/>
          <w:noProof/>
        </w:rPr>
        <w:t xml:space="preserve">   </w:t>
      </w:r>
      <w:r>
        <w:rPr>
          <w:rFonts w:ascii="Gadugi" w:eastAsia="Times New Roman" w:hAnsi="Gadugi" w:cs="Arial"/>
          <w:noProof/>
          <w:color w:val="000000"/>
          <w:sz w:val="27"/>
          <w:szCs w:val="27"/>
        </w:rPr>
        <w:t xml:space="preserve">              </w:t>
      </w:r>
    </w:p>
    <w:sectPr w:rsidR="006149C0" w:rsidRPr="00CD66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NTM0tjA2NzYwMLFU0lEKTi0uzszPAykwrQUANaRajywAAAA="/>
  </w:docVars>
  <w:rsids>
    <w:rsidRoot w:val="00130A65"/>
    <w:rsid w:val="000A627E"/>
    <w:rsid w:val="00130A65"/>
    <w:rsid w:val="00167E95"/>
    <w:rsid w:val="00326D33"/>
    <w:rsid w:val="006149C0"/>
    <w:rsid w:val="0063641A"/>
    <w:rsid w:val="007100B3"/>
    <w:rsid w:val="00755D7B"/>
    <w:rsid w:val="00786B3B"/>
    <w:rsid w:val="00926B61"/>
    <w:rsid w:val="00A0387A"/>
    <w:rsid w:val="00A06A73"/>
    <w:rsid w:val="00A66637"/>
    <w:rsid w:val="00A74566"/>
    <w:rsid w:val="00A8754A"/>
    <w:rsid w:val="00A91A48"/>
    <w:rsid w:val="00B34BD0"/>
    <w:rsid w:val="00BF4AD1"/>
    <w:rsid w:val="00C57542"/>
    <w:rsid w:val="00C96A0D"/>
    <w:rsid w:val="00CC1177"/>
    <w:rsid w:val="00CD6610"/>
    <w:rsid w:val="00D642BE"/>
    <w:rsid w:val="00DD092C"/>
    <w:rsid w:val="00EF2578"/>
    <w:rsid w:val="00F769EE"/>
    <w:rsid w:val="00F915AC"/>
    <w:rsid w:val="00FD3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19F4E"/>
  <w15:chartTrackingRefBased/>
  <w15:docId w15:val="{DC1FF5C5-E8EC-41AC-9B7A-6E2DD49CF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A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15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15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dy</dc:creator>
  <cp:keywords/>
  <dc:description/>
  <cp:lastModifiedBy>Paul Andrews</cp:lastModifiedBy>
  <cp:revision>2</cp:revision>
  <cp:lastPrinted>2021-09-16T20:12:00Z</cp:lastPrinted>
  <dcterms:created xsi:type="dcterms:W3CDTF">2022-02-25T19:12:00Z</dcterms:created>
  <dcterms:modified xsi:type="dcterms:W3CDTF">2022-02-25T19:12:00Z</dcterms:modified>
</cp:coreProperties>
</file>